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2E923D" w14:textId="33ADF42A" w:rsidR="00560E59" w:rsidRPr="00560E59" w:rsidRDefault="00560E59" w:rsidP="00560E59">
      <w:pPr>
        <w:bidi/>
        <w:jc w:val="center"/>
        <w:rPr>
          <w:b/>
          <w:bCs/>
          <w:i/>
          <w:iCs/>
          <w:sz w:val="20"/>
          <w:szCs w:val="20"/>
          <w:rtl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A5932DE" wp14:editId="5ECDF37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074258" cy="901609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258" cy="901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60E59">
        <w:rPr>
          <w:rFonts w:hint="cs"/>
          <w:b/>
          <w:bCs/>
          <w:i/>
          <w:iCs/>
          <w:sz w:val="20"/>
          <w:szCs w:val="20"/>
          <w:rtl/>
        </w:rPr>
        <w:t>دانشگاه صنعتی اصفهان</w:t>
      </w:r>
    </w:p>
    <w:p w14:paraId="690303C2" w14:textId="1D86BA57" w:rsidR="00560E59" w:rsidRPr="00560E59" w:rsidRDefault="00560E59" w:rsidP="00560E59">
      <w:pPr>
        <w:bidi/>
        <w:jc w:val="center"/>
        <w:rPr>
          <w:b/>
          <w:bCs/>
          <w:i/>
          <w:iCs/>
          <w:sz w:val="20"/>
          <w:szCs w:val="20"/>
          <w:rtl/>
        </w:rPr>
      </w:pPr>
      <w:r w:rsidRPr="00560E59">
        <w:rPr>
          <w:rFonts w:hint="cs"/>
          <w:b/>
          <w:bCs/>
          <w:i/>
          <w:iCs/>
          <w:sz w:val="20"/>
          <w:szCs w:val="20"/>
          <w:rtl/>
        </w:rPr>
        <w:t>دانشکده مهندسی مواد</w:t>
      </w:r>
    </w:p>
    <w:p w14:paraId="54A769AE" w14:textId="75685EED" w:rsidR="00560E59" w:rsidRDefault="00E54F6C" w:rsidP="00560E59">
      <w:pPr>
        <w:bidi/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فرم</w:t>
      </w:r>
      <w:r w:rsidR="00E40846">
        <w:rPr>
          <w:rFonts w:hint="cs"/>
          <w:b/>
          <w:bCs/>
          <w:rtl/>
        </w:rPr>
        <w:t xml:space="preserve"> </w:t>
      </w:r>
      <w:r w:rsidR="00E40846" w:rsidRPr="00B27BED">
        <w:rPr>
          <w:rFonts w:hint="cs"/>
          <w:b/>
          <w:bCs/>
          <w:u w:val="single"/>
          <w:rtl/>
        </w:rPr>
        <w:t>ب</w:t>
      </w:r>
      <w:r w:rsidR="00560E59">
        <w:rPr>
          <w:rFonts w:hint="cs"/>
          <w:b/>
          <w:bCs/>
          <w:rtl/>
        </w:rPr>
        <w:t xml:space="preserve"> آمادگی برای برگزاری جلسه دفاع</w:t>
      </w:r>
      <w:r w:rsidR="00532968">
        <w:rPr>
          <w:rFonts w:hint="cs"/>
          <w:b/>
          <w:bCs/>
          <w:rtl/>
        </w:rPr>
        <w:t xml:space="preserve"> - </w:t>
      </w:r>
      <w:r>
        <w:rPr>
          <w:rFonts w:hint="cs"/>
          <w:b/>
          <w:bCs/>
          <w:rtl/>
        </w:rPr>
        <w:t xml:space="preserve"> </w:t>
      </w:r>
      <w:r w:rsidRPr="00B27BED">
        <w:rPr>
          <w:rFonts w:hint="cs"/>
          <w:b/>
          <w:bCs/>
          <w:u w:val="single"/>
          <w:rtl/>
        </w:rPr>
        <w:t>مجازی</w:t>
      </w:r>
      <w:r w:rsidR="006545EE">
        <w:rPr>
          <w:rFonts w:hint="cs"/>
          <w:b/>
          <w:bCs/>
          <w:rtl/>
        </w:rPr>
        <w:t xml:space="preserve"> </w:t>
      </w:r>
    </w:p>
    <w:p w14:paraId="693C54CE" w14:textId="2B38BEDE" w:rsidR="00560E59" w:rsidRPr="007D1576" w:rsidRDefault="00560E59" w:rsidP="00560E59">
      <w:pPr>
        <w:bidi/>
        <w:jc w:val="both"/>
        <w:rPr>
          <w:rtl/>
        </w:rPr>
      </w:pPr>
      <w:r w:rsidRPr="007D1576">
        <w:rPr>
          <w:rFonts w:hint="cs"/>
          <w:rtl/>
        </w:rPr>
        <w:t xml:space="preserve">دانشجوی محترم، </w:t>
      </w:r>
    </w:p>
    <w:p w14:paraId="3AFF09AA" w14:textId="2E602930" w:rsidR="00560E59" w:rsidRPr="007D1576" w:rsidRDefault="00560E59" w:rsidP="00560E59">
      <w:pPr>
        <w:pBdr>
          <w:bottom w:val="single" w:sz="6" w:space="1" w:color="auto"/>
        </w:pBdr>
        <w:bidi/>
        <w:jc w:val="both"/>
        <w:rPr>
          <w:rtl/>
        </w:rPr>
      </w:pPr>
      <w:r w:rsidRPr="007D1576">
        <w:rPr>
          <w:rFonts w:hint="cs"/>
          <w:rtl/>
        </w:rPr>
        <w:t>خواهشمند است جهت برگزاری جلسه دفاع، موارد زیر را تکمیل فرموده و</w:t>
      </w:r>
      <w:r w:rsidR="00115B01" w:rsidRPr="007D1576">
        <w:rPr>
          <w:rFonts w:hint="cs"/>
          <w:rtl/>
        </w:rPr>
        <w:t xml:space="preserve"> پس از پرینت گرفتن فرم تکمیل شده،</w:t>
      </w:r>
      <w:r w:rsidRPr="007D1576">
        <w:rPr>
          <w:rFonts w:hint="cs"/>
          <w:rtl/>
        </w:rPr>
        <w:t xml:space="preserve"> هر بخش را با امضاء مسئول مربوطه برسانید. لازم به ذکر است فرم حاضر به صورت</w:t>
      </w:r>
      <w:r w:rsidR="0088672E" w:rsidRPr="007D1576">
        <w:rPr>
          <w:rFonts w:hint="cs"/>
          <w:rtl/>
        </w:rPr>
        <w:t xml:space="preserve"> فیزیکی و</w:t>
      </w:r>
      <w:r w:rsidRPr="007D1576">
        <w:rPr>
          <w:rFonts w:hint="cs"/>
          <w:rtl/>
        </w:rPr>
        <w:t xml:space="preserve"> امضاء شده باید </w:t>
      </w:r>
      <w:r w:rsidRPr="007D1576">
        <w:rPr>
          <w:rFonts w:hint="cs"/>
          <w:b/>
          <w:bCs/>
          <w:i/>
          <w:iCs/>
          <w:u w:val="single"/>
          <w:rtl/>
        </w:rPr>
        <w:t>حداقل 24 ساعت پیش از زمان دفاع</w:t>
      </w:r>
      <w:r w:rsidRPr="007D1576">
        <w:rPr>
          <w:rFonts w:hint="cs"/>
          <w:i/>
          <w:iCs/>
          <w:rtl/>
        </w:rPr>
        <w:t xml:space="preserve"> </w:t>
      </w:r>
      <w:r w:rsidRPr="007D1576">
        <w:rPr>
          <w:rFonts w:hint="cs"/>
          <w:rtl/>
        </w:rPr>
        <w:t>به کارشناس تحصیلات تکمیلی دانشکده تحویل شده باشد.</w:t>
      </w:r>
    </w:p>
    <w:p w14:paraId="1B2798F0" w14:textId="6BF20D62" w:rsidR="00560E59" w:rsidRPr="007D1576" w:rsidRDefault="00560E59" w:rsidP="00E54F6C">
      <w:pPr>
        <w:bidi/>
        <w:jc w:val="both"/>
        <w:rPr>
          <w:rtl/>
        </w:rPr>
      </w:pPr>
      <w:r w:rsidRPr="007D1576">
        <w:rPr>
          <w:rFonts w:hint="cs"/>
          <w:rtl/>
        </w:rPr>
        <w:t xml:space="preserve">اینجانب </w:t>
      </w:r>
      <w:sdt>
        <w:sdtPr>
          <w:rPr>
            <w:rFonts w:hint="cs"/>
            <w:rtl/>
          </w:rPr>
          <w:id w:val="-449940824"/>
          <w:placeholder>
            <w:docPart w:val="D5844F93F3E84A039898B840AE8AB363"/>
          </w:placeholder>
        </w:sdtPr>
        <w:sdtEndPr/>
        <w:sdtContent>
          <w:r w:rsidR="00EB4BCC" w:rsidRPr="007D1576">
            <w:rPr>
              <w:u w:val="single"/>
              <w:rtl/>
            </w:rPr>
            <w:tab/>
          </w:r>
          <w:r w:rsidR="00EB4BCC" w:rsidRPr="007D1576">
            <w:rPr>
              <w:u w:val="single"/>
              <w:rtl/>
            </w:rPr>
            <w:tab/>
          </w:r>
          <w:r w:rsidR="00EB4BCC" w:rsidRPr="007D1576">
            <w:rPr>
              <w:u w:val="single"/>
              <w:rtl/>
            </w:rPr>
            <w:tab/>
          </w:r>
          <w:r w:rsidR="00EB4BCC" w:rsidRPr="007D1576">
            <w:rPr>
              <w:u w:val="single"/>
              <w:rtl/>
            </w:rPr>
            <w:tab/>
          </w:r>
        </w:sdtContent>
      </w:sdt>
      <w:r w:rsidRPr="007D1576">
        <w:rPr>
          <w:rFonts w:hint="cs"/>
          <w:rtl/>
        </w:rPr>
        <w:t>، دانشجوی مقطع</w:t>
      </w:r>
      <w:sdt>
        <w:sdtPr>
          <w:rPr>
            <w:rFonts w:hint="cs"/>
            <w:rtl/>
          </w:rPr>
          <w:id w:val="850461194"/>
          <w:placeholder>
            <w:docPart w:val="4545FE87C3194F4AADD1C9004F80DC9E"/>
          </w:placeholder>
        </w:sdtPr>
        <w:sdtEndPr/>
        <w:sdtContent>
          <w:r w:rsidR="00EB4BCC" w:rsidRPr="007D1576">
            <w:rPr>
              <w:rFonts w:hint="cs"/>
              <w:rtl/>
            </w:rPr>
            <w:t xml:space="preserve"> </w:t>
          </w:r>
          <w:r w:rsidR="00EB4BCC" w:rsidRPr="007D1576">
            <w:rPr>
              <w:u w:val="single"/>
              <w:rtl/>
            </w:rPr>
            <w:tab/>
          </w:r>
          <w:r w:rsidR="00EB4BCC" w:rsidRPr="007D1576">
            <w:rPr>
              <w:u w:val="single"/>
              <w:rtl/>
            </w:rPr>
            <w:tab/>
          </w:r>
          <w:r w:rsidR="00EB4BCC" w:rsidRPr="007D1576">
            <w:rPr>
              <w:u w:val="single"/>
              <w:rtl/>
            </w:rPr>
            <w:tab/>
          </w:r>
          <w:r w:rsidR="00EB4BCC" w:rsidRPr="007D1576">
            <w:rPr>
              <w:rFonts w:hint="cs"/>
              <w:rtl/>
            </w:rPr>
            <w:t xml:space="preserve"> </w:t>
          </w:r>
        </w:sdtContent>
      </w:sdt>
      <w:r w:rsidRPr="007D1576">
        <w:rPr>
          <w:rFonts w:hint="cs"/>
          <w:rtl/>
        </w:rPr>
        <w:t xml:space="preserve">رشته </w:t>
      </w:r>
      <w:sdt>
        <w:sdtPr>
          <w:rPr>
            <w:rFonts w:hint="cs"/>
            <w:u w:val="single"/>
            <w:rtl/>
          </w:rPr>
          <w:id w:val="1382281850"/>
          <w:placeholder>
            <w:docPart w:val="09E4E39411B1470AA29B90F225426E94"/>
          </w:placeholder>
          <w:text/>
        </w:sdtPr>
        <w:sdtEndPr/>
        <w:sdtContent>
          <w:r w:rsidR="00E54F6C" w:rsidRPr="007D1576">
            <w:rPr>
              <w:u w:val="single"/>
              <w:rtl/>
            </w:rPr>
            <w:tab/>
          </w:r>
          <w:r w:rsidR="00E54F6C" w:rsidRPr="007D1576">
            <w:rPr>
              <w:u w:val="single"/>
              <w:rtl/>
            </w:rPr>
            <w:tab/>
          </w:r>
          <w:r w:rsidR="00E54F6C" w:rsidRPr="007D1576">
            <w:rPr>
              <w:u w:val="single"/>
              <w:rtl/>
            </w:rPr>
            <w:tab/>
          </w:r>
          <w:r w:rsidR="00E54F6C" w:rsidRPr="007D1576">
            <w:rPr>
              <w:u w:val="single"/>
              <w:rtl/>
            </w:rPr>
            <w:tab/>
          </w:r>
        </w:sdtContent>
      </w:sdt>
      <w:r w:rsidRPr="007D1576">
        <w:rPr>
          <w:rFonts w:hint="cs"/>
          <w:rtl/>
        </w:rPr>
        <w:t xml:space="preserve">، ورودی سالبه شماره دانشجویی </w:t>
      </w:r>
      <w:sdt>
        <w:sdtPr>
          <w:rPr>
            <w:rFonts w:hint="cs"/>
            <w:rtl/>
          </w:rPr>
          <w:id w:val="1865399095"/>
          <w:placeholder>
            <w:docPart w:val="A65978C26B6A40E1B8FF740A2F43913B"/>
          </w:placeholder>
          <w:text/>
        </w:sdtPr>
        <w:sdtEndPr/>
        <w:sdtContent>
          <w:r w:rsidR="00E54F6C" w:rsidRPr="007D1576">
            <w:rPr>
              <w:rtl/>
            </w:rPr>
            <w:tab/>
          </w:r>
          <w:r w:rsidR="00E54F6C" w:rsidRPr="007D1576">
            <w:rPr>
              <w:rtl/>
            </w:rPr>
            <w:tab/>
          </w:r>
          <w:r w:rsidR="00E54F6C" w:rsidRPr="007D1576">
            <w:rPr>
              <w:rtl/>
            </w:rPr>
            <w:tab/>
          </w:r>
        </w:sdtContent>
      </w:sdt>
      <w:r w:rsidRPr="007D1576">
        <w:rPr>
          <w:rFonts w:hint="cs"/>
          <w:rtl/>
        </w:rPr>
        <w:t>، متقاضی دفاع رساله کارشناسی ارشد</w:t>
      </w:r>
      <w:sdt>
        <w:sdtPr>
          <w:rPr>
            <w:rFonts w:hint="cs"/>
            <w:rtl/>
          </w:rPr>
          <w:id w:val="1256404359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115B01" w:rsidRPr="007D1576">
            <w:rPr>
              <w:rFonts w:ascii="MS Gothic" w:eastAsia="MS Gothic" w:hAnsi="MS Gothic" w:hint="eastAsia"/>
              <w:rtl/>
            </w:rPr>
            <w:t>☐</w:t>
          </w:r>
        </w:sdtContent>
      </w:sdt>
      <w:r w:rsidR="00C15501" w:rsidRPr="007D1576">
        <w:t xml:space="preserve"> </w:t>
      </w:r>
      <w:r w:rsidRPr="007D1576">
        <w:rPr>
          <w:rFonts w:hint="cs"/>
          <w:rtl/>
        </w:rPr>
        <w:t xml:space="preserve">/ دفاع رساله دکتری </w:t>
      </w:r>
      <w:sdt>
        <w:sdtPr>
          <w:rPr>
            <w:rFonts w:hint="cs"/>
            <w:rtl/>
          </w:rPr>
          <w:id w:val="79818944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9565F" w:rsidRPr="007D1576">
            <w:rPr>
              <w:rFonts w:ascii="MS Gothic" w:eastAsia="MS Gothic" w:hAnsi="MS Gothic" w:hint="eastAsia"/>
              <w:rtl/>
            </w:rPr>
            <w:t>☐</w:t>
          </w:r>
        </w:sdtContent>
      </w:sdt>
      <w:r w:rsidRPr="007D1576">
        <w:rPr>
          <w:rFonts w:hint="cs"/>
          <w:rtl/>
        </w:rPr>
        <w:t xml:space="preserve">/ آزمون جامع پژوهشی 1 </w:t>
      </w:r>
      <w:sdt>
        <w:sdtPr>
          <w:rPr>
            <w:rFonts w:hint="cs"/>
            <w:rtl/>
          </w:rPr>
          <w:id w:val="39413077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B4BCC" w:rsidRPr="007D1576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Pr="007D1576">
        <w:rPr>
          <w:rFonts w:hint="cs"/>
          <w:rtl/>
        </w:rPr>
        <w:t>/ آزمون جامع پژوهشی 2</w:t>
      </w:r>
      <w:r w:rsidR="00C15501" w:rsidRPr="007D1576">
        <w:t xml:space="preserve"> </w:t>
      </w:r>
      <w:r w:rsidR="00E9565F" w:rsidRPr="007D1576">
        <w:rPr>
          <w:rFonts w:hint="cs"/>
          <w:rtl/>
        </w:rPr>
        <w:t xml:space="preserve"> </w:t>
      </w:r>
      <w:sdt>
        <w:sdtPr>
          <w:rPr>
            <w:rFonts w:hint="cs"/>
            <w:rtl/>
          </w:rPr>
          <w:id w:val="29187005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9565F" w:rsidRPr="007D1576">
            <w:rPr>
              <w:rFonts w:ascii="MS Gothic" w:eastAsia="MS Gothic" w:hAnsi="MS Gothic" w:hint="eastAsia"/>
              <w:rtl/>
            </w:rPr>
            <w:t>☐</w:t>
          </w:r>
        </w:sdtContent>
      </w:sdt>
      <w:r w:rsidRPr="007D1576">
        <w:rPr>
          <w:rFonts w:hint="cs"/>
          <w:rtl/>
        </w:rPr>
        <w:t xml:space="preserve">، </w:t>
      </w:r>
      <w:r w:rsidR="00B264D8" w:rsidRPr="007D1576">
        <w:rPr>
          <w:rFonts w:hint="cs"/>
          <w:rtl/>
        </w:rPr>
        <w:t>بدینوسیله تأیید می</w:t>
      </w:r>
      <w:r w:rsidR="00B264D8" w:rsidRPr="007D1576">
        <w:rPr>
          <w:rtl/>
        </w:rPr>
        <w:softHyphen/>
      </w:r>
      <w:r w:rsidR="00B264D8" w:rsidRPr="007D1576">
        <w:rPr>
          <w:rFonts w:hint="cs"/>
          <w:rtl/>
        </w:rPr>
        <w:t xml:space="preserve">نمایم که موارد زیر توسط اینجانب انجام گردیده و برای برگزاری جلسه دفاع هیچ گونه مانعی وجود نخواهد داشت. بدیهی است، هر گونه مسئولیت ناشی از عدم پیگیری موارد فوق متوجه اینجانب خواهد بود. </w:t>
      </w:r>
    </w:p>
    <w:p w14:paraId="590668FF" w14:textId="1DAD01FE" w:rsidR="00B264D8" w:rsidRPr="007D1576" w:rsidRDefault="00782CE3" w:rsidP="00E54F6C">
      <w:pPr>
        <w:pBdr>
          <w:bottom w:val="single" w:sz="6" w:space="1" w:color="auto"/>
        </w:pBdr>
        <w:bidi/>
        <w:jc w:val="both"/>
        <w:rPr>
          <w:rtl/>
        </w:rPr>
      </w:pPr>
      <w:r w:rsidRPr="007D1576">
        <w:rPr>
          <w:rFonts w:hint="cs"/>
          <w:rtl/>
        </w:rPr>
        <w:t>امضاء دانشجو</w:t>
      </w:r>
      <w:r w:rsidRPr="007D1576">
        <w:rPr>
          <w:rtl/>
        </w:rPr>
        <w:tab/>
      </w:r>
      <w:r w:rsidRPr="007D1576">
        <w:rPr>
          <w:rtl/>
        </w:rPr>
        <w:tab/>
      </w:r>
      <w:r w:rsidRPr="007D1576">
        <w:rPr>
          <w:rtl/>
        </w:rPr>
        <w:tab/>
      </w:r>
      <w:r w:rsidRPr="007D1576">
        <w:rPr>
          <w:rtl/>
        </w:rPr>
        <w:tab/>
      </w:r>
      <w:r w:rsidRPr="007D1576">
        <w:rPr>
          <w:rtl/>
        </w:rPr>
        <w:tab/>
      </w:r>
      <w:r w:rsidRPr="007D1576">
        <w:rPr>
          <w:rtl/>
        </w:rPr>
        <w:tab/>
      </w:r>
      <w:r w:rsidRPr="007D1576">
        <w:rPr>
          <w:rtl/>
        </w:rPr>
        <w:tab/>
      </w:r>
      <w:r w:rsidR="00B264D8" w:rsidRPr="007D1576">
        <w:rPr>
          <w:rFonts w:hint="cs"/>
          <w:rtl/>
        </w:rPr>
        <w:t>تاریخ</w:t>
      </w:r>
      <w:sdt>
        <w:sdtPr>
          <w:rPr>
            <w:rFonts w:hint="cs"/>
            <w:rtl/>
          </w:rPr>
          <w:id w:val="1527753396"/>
          <w:placeholder>
            <w:docPart w:val="7CE2039710BB4A739A529C983A2B5480"/>
          </w:placeholder>
          <w:date>
            <w:dateFormat w:val="dddd، dd MMMM yyyy"/>
            <w:lid w:val="fa-IR"/>
            <w:storeMappedDataAs w:val="text"/>
            <w:calendar w:val="gregorian"/>
          </w:date>
        </w:sdtPr>
        <w:sdtEndPr/>
        <w:sdtContent>
          <w:r w:rsidR="00E54F6C" w:rsidRPr="007D1576">
            <w:rPr>
              <w:rtl/>
            </w:rPr>
            <w:tab/>
          </w:r>
          <w:r w:rsidR="00E54F6C" w:rsidRPr="007D1576">
            <w:rPr>
              <w:rtl/>
            </w:rPr>
            <w:tab/>
          </w:r>
          <w:r w:rsidR="00E54F6C" w:rsidRPr="007D1576">
            <w:rPr>
              <w:rtl/>
            </w:rPr>
            <w:tab/>
          </w:r>
          <w:r w:rsidR="00E54F6C" w:rsidRPr="007D1576">
            <w:rPr>
              <w:rtl/>
            </w:rPr>
            <w:tab/>
          </w:r>
        </w:sdtContent>
      </w:sdt>
    </w:p>
    <w:p w14:paraId="34FFBD0C" w14:textId="66BE42CB" w:rsidR="00B264D8" w:rsidRPr="007D1576" w:rsidRDefault="00B264D8" w:rsidP="00B264D8">
      <w:pPr>
        <w:bidi/>
        <w:jc w:val="both"/>
        <w:rPr>
          <w:b/>
          <w:bCs/>
          <w:i/>
          <w:iCs/>
          <w:rtl/>
        </w:rPr>
      </w:pPr>
      <w:r w:rsidRPr="007D1576">
        <w:rPr>
          <w:rFonts w:hint="cs"/>
          <w:b/>
          <w:bCs/>
          <w:i/>
          <w:iCs/>
          <w:rtl/>
        </w:rPr>
        <w:t>اطلاعیه جلسه دفاع (مخصوص دفاع از رساله کارشناسی ارشد و دکتری)</w:t>
      </w:r>
    </w:p>
    <w:p w14:paraId="184C6985" w14:textId="6ADCF79B" w:rsidR="00B264D8" w:rsidRPr="007D1576" w:rsidRDefault="00B264D8" w:rsidP="00B264D8">
      <w:pPr>
        <w:pStyle w:val="ListParagraph"/>
        <w:numPr>
          <w:ilvl w:val="0"/>
          <w:numId w:val="1"/>
        </w:numPr>
        <w:bidi/>
        <w:jc w:val="both"/>
        <w:rPr>
          <w:b/>
          <w:bCs/>
          <w:i/>
          <w:iCs/>
        </w:rPr>
      </w:pPr>
      <w:r w:rsidRPr="007D1576">
        <w:rPr>
          <w:rFonts w:hint="cs"/>
          <w:rtl/>
        </w:rPr>
        <w:t xml:space="preserve">اطلاعیه جلسه دفاع با فرمت مصوب دانشکده در تعداد لازم آماده گردیده است. </w:t>
      </w:r>
      <w:sdt>
        <w:sdtPr>
          <w:rPr>
            <w:rFonts w:hint="cs"/>
            <w:rtl/>
          </w:rPr>
          <w:id w:val="-152054021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B4BCC" w:rsidRPr="007D1576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C15501" w:rsidRPr="007D1576">
        <w:t xml:space="preserve"> </w:t>
      </w:r>
    </w:p>
    <w:p w14:paraId="61D7BB6A" w14:textId="637122E5" w:rsidR="00B264D8" w:rsidRPr="007D1576" w:rsidRDefault="00B264D8" w:rsidP="00B264D8">
      <w:pPr>
        <w:pStyle w:val="ListParagraph"/>
        <w:numPr>
          <w:ilvl w:val="0"/>
          <w:numId w:val="1"/>
        </w:numPr>
        <w:pBdr>
          <w:bottom w:val="single" w:sz="6" w:space="1" w:color="auto"/>
        </w:pBdr>
        <w:bidi/>
        <w:jc w:val="both"/>
        <w:rPr>
          <w:b/>
          <w:bCs/>
          <w:i/>
          <w:iCs/>
        </w:rPr>
      </w:pPr>
      <w:r w:rsidRPr="007D1576">
        <w:rPr>
          <w:rFonts w:hint="cs"/>
          <w:rtl/>
        </w:rPr>
        <w:t>اطلاعیه</w:t>
      </w:r>
      <w:r w:rsidRPr="007D1576">
        <w:rPr>
          <w:rtl/>
        </w:rPr>
        <w:softHyphen/>
      </w:r>
      <w:r w:rsidRPr="007D1576">
        <w:rPr>
          <w:rFonts w:hint="cs"/>
          <w:rtl/>
        </w:rPr>
        <w:t>های جلسه دفاع در مکان</w:t>
      </w:r>
      <w:r w:rsidRPr="007D1576">
        <w:rPr>
          <w:rtl/>
        </w:rPr>
        <w:softHyphen/>
      </w:r>
      <w:r w:rsidRPr="007D1576">
        <w:rPr>
          <w:rFonts w:hint="cs"/>
          <w:rtl/>
        </w:rPr>
        <w:t>های از پیش تعیین شده (بورد تحصیلات تکمیلی، مکان جلسه و ...) نصب گردیده</w:t>
      </w:r>
      <w:r w:rsidRPr="007D1576">
        <w:rPr>
          <w:rtl/>
        </w:rPr>
        <w:softHyphen/>
      </w:r>
      <w:r w:rsidRPr="007D1576">
        <w:rPr>
          <w:rFonts w:hint="cs"/>
          <w:rtl/>
        </w:rPr>
        <w:t xml:space="preserve">اند. </w:t>
      </w:r>
      <w:sdt>
        <w:sdtPr>
          <w:rPr>
            <w:rFonts w:hint="cs"/>
            <w:rtl/>
          </w:rPr>
          <w:id w:val="185097810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9565F" w:rsidRPr="007D1576">
            <w:rPr>
              <w:rFonts w:ascii="MS Gothic" w:eastAsia="MS Gothic" w:hAnsi="MS Gothic" w:hint="eastAsia"/>
              <w:rtl/>
            </w:rPr>
            <w:t>☐</w:t>
          </w:r>
        </w:sdtContent>
      </w:sdt>
      <w:r w:rsidR="00C15501" w:rsidRPr="007D1576">
        <w:t xml:space="preserve"> </w:t>
      </w:r>
    </w:p>
    <w:p w14:paraId="09F3792A" w14:textId="17648206" w:rsidR="00B264D8" w:rsidRPr="007D1576" w:rsidRDefault="00B264D8" w:rsidP="00B264D8">
      <w:pPr>
        <w:bidi/>
        <w:jc w:val="both"/>
        <w:rPr>
          <w:b/>
          <w:bCs/>
          <w:i/>
          <w:iCs/>
          <w:rtl/>
        </w:rPr>
      </w:pPr>
      <w:r w:rsidRPr="007D1576">
        <w:rPr>
          <w:rFonts w:hint="cs"/>
          <w:b/>
          <w:bCs/>
          <w:i/>
          <w:iCs/>
          <w:rtl/>
        </w:rPr>
        <w:t>هماهنگی سالن و تجهیزات</w:t>
      </w:r>
    </w:p>
    <w:p w14:paraId="05DCCB58" w14:textId="63318D1C" w:rsidR="00B264D8" w:rsidRPr="007D1576" w:rsidRDefault="00B264D8" w:rsidP="00E54F6C">
      <w:pPr>
        <w:pStyle w:val="ListParagraph"/>
        <w:numPr>
          <w:ilvl w:val="0"/>
          <w:numId w:val="1"/>
        </w:numPr>
        <w:bidi/>
        <w:jc w:val="both"/>
      </w:pPr>
      <w:r w:rsidRPr="007D1576">
        <w:rPr>
          <w:rFonts w:hint="cs"/>
          <w:rtl/>
        </w:rPr>
        <w:t xml:space="preserve">مکان مورد نظر جهت دفاع در ساعت مورد نظر </w:t>
      </w:r>
      <w:r w:rsidR="00E54F6C" w:rsidRPr="007D1576">
        <w:rPr>
          <w:rFonts w:hint="cs"/>
          <w:rtl/>
        </w:rPr>
        <w:t>هماهنگ</w:t>
      </w:r>
      <w:r w:rsidRPr="007D1576">
        <w:rPr>
          <w:rFonts w:hint="cs"/>
          <w:rtl/>
        </w:rPr>
        <w:t xml:space="preserve"> گردیده است. </w:t>
      </w:r>
      <w:sdt>
        <w:sdtPr>
          <w:rPr>
            <w:rFonts w:hint="cs"/>
            <w:rtl/>
          </w:rPr>
          <w:id w:val="130936004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9565F" w:rsidRPr="007D1576">
            <w:rPr>
              <w:rFonts w:ascii="MS Gothic" w:eastAsia="MS Gothic" w:hAnsi="MS Gothic" w:hint="eastAsia"/>
              <w:rtl/>
            </w:rPr>
            <w:t>☐</w:t>
          </w:r>
        </w:sdtContent>
      </w:sdt>
      <w:r w:rsidR="00C15501" w:rsidRPr="007D1576">
        <w:t xml:space="preserve"> </w:t>
      </w:r>
    </w:p>
    <w:p w14:paraId="642345EB" w14:textId="17D060C6" w:rsidR="00B264D8" w:rsidRPr="007D1576" w:rsidRDefault="00B264D8" w:rsidP="00E54F6C">
      <w:pPr>
        <w:pStyle w:val="ListParagraph"/>
        <w:numPr>
          <w:ilvl w:val="0"/>
          <w:numId w:val="1"/>
        </w:numPr>
        <w:bidi/>
        <w:jc w:val="both"/>
      </w:pPr>
      <w:r w:rsidRPr="007D1576">
        <w:rPr>
          <w:rFonts w:hint="cs"/>
          <w:rtl/>
        </w:rPr>
        <w:t xml:space="preserve">سیستم صوتی، تصویری و سایر تجهیزات سالن از نظر کارایی بررسی </w:t>
      </w:r>
      <w:r w:rsidR="00E54F6C" w:rsidRPr="007D1576">
        <w:rPr>
          <w:rFonts w:hint="cs"/>
          <w:rtl/>
        </w:rPr>
        <w:t>شده</w:t>
      </w:r>
      <w:r w:rsidR="00E54F6C" w:rsidRPr="007D1576">
        <w:rPr>
          <w:rtl/>
        </w:rPr>
        <w:softHyphen/>
      </w:r>
      <w:r w:rsidR="00E54F6C" w:rsidRPr="007D1576">
        <w:rPr>
          <w:rFonts w:hint="cs"/>
          <w:rtl/>
        </w:rPr>
        <w:t>اند</w:t>
      </w:r>
      <w:r w:rsidRPr="007D1576">
        <w:rPr>
          <w:rFonts w:hint="cs"/>
          <w:rtl/>
        </w:rPr>
        <w:t xml:space="preserve">. </w:t>
      </w:r>
      <w:sdt>
        <w:sdtPr>
          <w:rPr>
            <w:rFonts w:hint="cs"/>
            <w:rtl/>
          </w:rPr>
          <w:id w:val="201610628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0C73EE" w:rsidRPr="007D1576">
            <w:rPr>
              <w:rFonts w:ascii="MS Gothic" w:eastAsia="MS Gothic" w:hAnsi="MS Gothic" w:hint="eastAsia"/>
              <w:rtl/>
            </w:rPr>
            <w:t>☐</w:t>
          </w:r>
        </w:sdtContent>
      </w:sdt>
      <w:r w:rsidR="00C15501" w:rsidRPr="007D1576">
        <w:t xml:space="preserve"> </w:t>
      </w:r>
    </w:p>
    <w:p w14:paraId="6A076A8B" w14:textId="38F58EA1" w:rsidR="00B264D8" w:rsidRPr="007D1576" w:rsidRDefault="00B264D8" w:rsidP="00B264D8">
      <w:pPr>
        <w:pStyle w:val="ListParagraph"/>
        <w:numPr>
          <w:ilvl w:val="0"/>
          <w:numId w:val="1"/>
        </w:numPr>
        <w:bidi/>
        <w:jc w:val="both"/>
      </w:pPr>
      <w:r w:rsidRPr="007D1576">
        <w:rPr>
          <w:rFonts w:hint="cs"/>
          <w:rtl/>
        </w:rPr>
        <w:t>دسترسی به اینترنت در سالن (مخصوصا در مورد دفاع</w:t>
      </w:r>
      <w:r w:rsidRPr="007D1576">
        <w:rPr>
          <w:rtl/>
        </w:rPr>
        <w:softHyphen/>
      </w:r>
      <w:r w:rsidRPr="007D1576">
        <w:rPr>
          <w:rFonts w:hint="cs"/>
          <w:rtl/>
        </w:rPr>
        <w:t xml:space="preserve">های مجازی) بررسی گردیده است. </w:t>
      </w:r>
      <w:sdt>
        <w:sdtPr>
          <w:rPr>
            <w:rFonts w:hint="cs"/>
            <w:rtl/>
          </w:rPr>
          <w:id w:val="22249233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0C73EE" w:rsidRPr="007D1576">
            <w:rPr>
              <w:rFonts w:ascii="MS Gothic" w:eastAsia="MS Gothic" w:hAnsi="MS Gothic" w:hint="eastAsia"/>
              <w:rtl/>
            </w:rPr>
            <w:t>☐</w:t>
          </w:r>
        </w:sdtContent>
      </w:sdt>
      <w:r w:rsidR="00C15501" w:rsidRPr="007D1576">
        <w:t xml:space="preserve"> </w:t>
      </w:r>
    </w:p>
    <w:p w14:paraId="0B368DDA" w14:textId="3628D39E" w:rsidR="00B264D8" w:rsidRPr="007D1576" w:rsidRDefault="00E54F6C" w:rsidP="00E54F6C">
      <w:pPr>
        <w:pStyle w:val="ListParagraph"/>
        <w:numPr>
          <w:ilvl w:val="0"/>
          <w:numId w:val="1"/>
        </w:numPr>
        <w:bidi/>
        <w:jc w:val="both"/>
      </w:pPr>
      <w:r w:rsidRPr="007D1576">
        <w:rPr>
          <w:rFonts w:hint="cs"/>
          <w:rtl/>
        </w:rPr>
        <w:t>فایل ارائه</w:t>
      </w:r>
      <w:bookmarkStart w:id="0" w:name="_GoBack"/>
      <w:bookmarkEnd w:id="0"/>
      <w:r w:rsidRPr="007D1576">
        <w:rPr>
          <w:rFonts w:hint="cs"/>
          <w:rtl/>
        </w:rPr>
        <w:t xml:space="preserve"> از نظر صفحه بندی و فونت در سالن مورد نظر</w:t>
      </w:r>
      <w:r w:rsidR="00B264D8" w:rsidRPr="007D1576">
        <w:rPr>
          <w:rFonts w:hint="cs"/>
          <w:rtl/>
        </w:rPr>
        <w:t xml:space="preserve"> </w:t>
      </w:r>
      <w:r w:rsidRPr="007D1576">
        <w:rPr>
          <w:rFonts w:hint="cs"/>
          <w:rtl/>
        </w:rPr>
        <w:t>بررسی</w:t>
      </w:r>
      <w:r w:rsidR="00B264D8" w:rsidRPr="007D1576">
        <w:rPr>
          <w:rFonts w:hint="cs"/>
          <w:rtl/>
        </w:rPr>
        <w:t xml:space="preserve"> گردیده است. </w:t>
      </w:r>
      <w:sdt>
        <w:sdtPr>
          <w:rPr>
            <w:rFonts w:hint="cs"/>
            <w:rtl/>
          </w:rPr>
          <w:id w:val="203792791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9565F" w:rsidRPr="007D1576">
            <w:rPr>
              <w:rFonts w:ascii="MS Gothic" w:eastAsia="MS Gothic" w:hAnsi="MS Gothic" w:hint="eastAsia"/>
              <w:rtl/>
            </w:rPr>
            <w:t>☐</w:t>
          </w:r>
        </w:sdtContent>
      </w:sdt>
      <w:r w:rsidR="00C15501" w:rsidRPr="007D1576">
        <w:t xml:space="preserve"> </w:t>
      </w:r>
    </w:p>
    <w:p w14:paraId="5A6F35D8" w14:textId="5F90D4FC" w:rsidR="00E54F6C" w:rsidRPr="007D1576" w:rsidRDefault="00E54F6C" w:rsidP="00E54F6C">
      <w:pPr>
        <w:pBdr>
          <w:bottom w:val="single" w:sz="6" w:space="1" w:color="auto"/>
        </w:pBdr>
        <w:bidi/>
        <w:ind w:left="360"/>
        <w:jc w:val="both"/>
        <w:rPr>
          <w:i/>
          <w:iCs/>
          <w:rtl/>
        </w:rPr>
      </w:pPr>
      <w:r w:rsidRPr="007D1576">
        <w:rPr>
          <w:rFonts w:hint="cs"/>
          <w:i/>
          <w:iCs/>
          <w:rtl/>
        </w:rPr>
        <w:t xml:space="preserve">امضاء کارشناس تحصیلات تکمیلی دانشکده </w:t>
      </w:r>
      <w:r w:rsidRPr="007D1576">
        <w:rPr>
          <w:i/>
          <w:iCs/>
          <w:rtl/>
        </w:rPr>
        <w:tab/>
      </w:r>
      <w:r w:rsidR="00733D92" w:rsidRPr="007D1576">
        <w:rPr>
          <w:i/>
          <w:iCs/>
          <w:rtl/>
        </w:rPr>
        <w:tab/>
      </w:r>
      <w:r w:rsidRPr="007D1576">
        <w:rPr>
          <w:i/>
          <w:iCs/>
          <w:rtl/>
        </w:rPr>
        <w:tab/>
      </w:r>
      <w:r w:rsidRPr="007D1576">
        <w:rPr>
          <w:i/>
          <w:iCs/>
          <w:rtl/>
        </w:rPr>
        <w:tab/>
      </w:r>
      <w:r w:rsidRPr="007D1576">
        <w:rPr>
          <w:i/>
          <w:iCs/>
          <w:rtl/>
        </w:rPr>
        <w:tab/>
      </w:r>
      <w:r w:rsidRPr="007D1576">
        <w:rPr>
          <w:rFonts w:hint="cs"/>
          <w:i/>
          <w:iCs/>
          <w:rtl/>
        </w:rPr>
        <w:t xml:space="preserve">تاریخ: </w:t>
      </w:r>
      <w:sdt>
        <w:sdtPr>
          <w:rPr>
            <w:rFonts w:hint="cs"/>
            <w:i/>
            <w:iCs/>
            <w:rtl/>
          </w:rPr>
          <w:id w:val="1682237126"/>
          <w:placeholder>
            <w:docPart w:val="D1516F1159EF48ADB0858CC32D3257BA"/>
          </w:placeholder>
          <w:date>
            <w:dateFormat w:val="dddd، dd MMMM yyyy"/>
            <w:lid w:val="fa-IR"/>
            <w:storeMappedDataAs w:val="dateTime"/>
            <w:calendar w:val="gregorian"/>
          </w:date>
        </w:sdtPr>
        <w:sdtEndPr/>
        <w:sdtContent>
          <w:r w:rsidRPr="007D1576">
            <w:rPr>
              <w:i/>
              <w:iCs/>
              <w:rtl/>
            </w:rPr>
            <w:tab/>
          </w:r>
          <w:r w:rsidRPr="007D1576">
            <w:rPr>
              <w:i/>
              <w:iCs/>
              <w:rtl/>
            </w:rPr>
            <w:tab/>
          </w:r>
          <w:r w:rsidRPr="007D1576">
            <w:rPr>
              <w:i/>
              <w:iCs/>
              <w:rtl/>
            </w:rPr>
            <w:tab/>
          </w:r>
          <w:r w:rsidRPr="007D1576">
            <w:rPr>
              <w:i/>
              <w:iCs/>
              <w:rtl/>
            </w:rPr>
            <w:tab/>
          </w:r>
        </w:sdtContent>
      </w:sdt>
    </w:p>
    <w:p w14:paraId="5247BB29" w14:textId="77777777" w:rsidR="00733D92" w:rsidRPr="007D1576" w:rsidRDefault="00733D92" w:rsidP="00733D92">
      <w:pPr>
        <w:pBdr>
          <w:bottom w:val="single" w:sz="6" w:space="1" w:color="auto"/>
        </w:pBdr>
        <w:bidi/>
        <w:ind w:left="360"/>
        <w:jc w:val="both"/>
        <w:rPr>
          <w:i/>
          <w:iCs/>
          <w:rtl/>
        </w:rPr>
      </w:pPr>
    </w:p>
    <w:p w14:paraId="1E992684" w14:textId="62F26DFB" w:rsidR="00E54F6C" w:rsidRPr="007D1576" w:rsidRDefault="00E54F6C" w:rsidP="00E54F6C">
      <w:pPr>
        <w:pStyle w:val="ListParagraph"/>
        <w:numPr>
          <w:ilvl w:val="0"/>
          <w:numId w:val="1"/>
        </w:numPr>
        <w:bidi/>
        <w:jc w:val="both"/>
      </w:pPr>
      <w:r w:rsidRPr="007D1576">
        <w:rPr>
          <w:rFonts w:hint="cs"/>
          <w:rtl/>
        </w:rPr>
        <w:t>آموزش</w:t>
      </w:r>
      <w:r w:rsidRPr="007D1576">
        <w:rPr>
          <w:rtl/>
        </w:rPr>
        <w:softHyphen/>
      </w:r>
      <w:r w:rsidRPr="007D1576">
        <w:rPr>
          <w:rFonts w:hint="cs"/>
          <w:rtl/>
        </w:rPr>
        <w:t xml:space="preserve">های لازم در خصوص استفاده از سایت دفاع مجازی دریافت گردیده است. </w:t>
      </w:r>
      <w:sdt>
        <w:sdtPr>
          <w:rPr>
            <w:rFonts w:hint="cs"/>
            <w:rtl/>
          </w:rPr>
          <w:id w:val="194641258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Pr="007D1576">
            <w:rPr>
              <w:rFonts w:ascii="MS Gothic" w:eastAsia="MS Gothic" w:hAnsi="MS Gothic" w:hint="eastAsia"/>
              <w:rtl/>
            </w:rPr>
            <w:t>☐</w:t>
          </w:r>
        </w:sdtContent>
      </w:sdt>
      <w:r w:rsidRPr="007D1576">
        <w:t xml:space="preserve"> </w:t>
      </w:r>
    </w:p>
    <w:p w14:paraId="71BF0338" w14:textId="3FDBA0E7" w:rsidR="00782CE3" w:rsidRPr="007D1576" w:rsidRDefault="00E54F6C" w:rsidP="006545EE">
      <w:pPr>
        <w:bidi/>
        <w:ind w:firstLine="360"/>
        <w:jc w:val="both"/>
      </w:pPr>
      <w:r w:rsidRPr="007D1576">
        <w:rPr>
          <w:rFonts w:hint="cs"/>
          <w:rtl/>
        </w:rPr>
        <w:t xml:space="preserve"> </w:t>
      </w:r>
      <w:r w:rsidR="00782CE3" w:rsidRPr="007D1576">
        <w:rPr>
          <w:rFonts w:hint="cs"/>
          <w:rtl/>
        </w:rPr>
        <w:t>امضاء کارشناس فناوری اطلاعات دانشکده</w:t>
      </w:r>
      <w:r w:rsidR="00782CE3" w:rsidRPr="007D1576">
        <w:rPr>
          <w:rtl/>
        </w:rPr>
        <w:tab/>
      </w:r>
      <w:r w:rsidR="00782CE3" w:rsidRPr="007D1576">
        <w:rPr>
          <w:rtl/>
        </w:rPr>
        <w:tab/>
      </w:r>
      <w:r w:rsidR="00782CE3" w:rsidRPr="007D1576">
        <w:rPr>
          <w:rtl/>
        </w:rPr>
        <w:tab/>
      </w:r>
      <w:r w:rsidR="00782CE3" w:rsidRPr="007D1576">
        <w:rPr>
          <w:rtl/>
        </w:rPr>
        <w:tab/>
      </w:r>
      <w:r w:rsidR="00782CE3" w:rsidRPr="007D1576">
        <w:rPr>
          <w:rtl/>
        </w:rPr>
        <w:tab/>
      </w:r>
      <w:r w:rsidR="00782CE3" w:rsidRPr="007D1576">
        <w:rPr>
          <w:rFonts w:hint="cs"/>
          <w:rtl/>
        </w:rPr>
        <w:t>تاریخ</w:t>
      </w:r>
      <w:r w:rsidR="00CD6023" w:rsidRPr="007D1576">
        <w:rPr>
          <w:rFonts w:hint="cs"/>
          <w:rtl/>
        </w:rPr>
        <w:t xml:space="preserve"> </w:t>
      </w:r>
      <w:sdt>
        <w:sdtPr>
          <w:rPr>
            <w:rFonts w:hint="cs"/>
            <w:rtl/>
          </w:rPr>
          <w:id w:val="4103595"/>
          <w:placeholder>
            <w:docPart w:val="8BE8A89482774B688E63AE2A7306FE2D"/>
          </w:placeholder>
          <w:date>
            <w:dateFormat w:val="dddd، dd MMMM yyyy"/>
            <w:lid w:val="fa-IR"/>
            <w:storeMappedDataAs w:val="dateTime"/>
            <w:calendar w:val="gregorian"/>
          </w:date>
        </w:sdtPr>
        <w:sdtEndPr/>
        <w:sdtContent>
          <w:r w:rsidR="006545EE" w:rsidRPr="007D1576">
            <w:rPr>
              <w:rtl/>
            </w:rPr>
            <w:tab/>
          </w:r>
          <w:r w:rsidR="006545EE" w:rsidRPr="007D1576">
            <w:rPr>
              <w:rtl/>
            </w:rPr>
            <w:tab/>
          </w:r>
          <w:r w:rsidR="006545EE" w:rsidRPr="007D1576">
            <w:rPr>
              <w:rtl/>
            </w:rPr>
            <w:tab/>
          </w:r>
          <w:r w:rsidR="006545EE" w:rsidRPr="007D1576">
            <w:rPr>
              <w:rtl/>
            </w:rPr>
            <w:tab/>
          </w:r>
        </w:sdtContent>
      </w:sdt>
      <w:r w:rsidR="00782CE3" w:rsidRPr="007D1576">
        <w:rPr>
          <w:rFonts w:hint="cs"/>
          <w:rtl/>
        </w:rPr>
        <w:t xml:space="preserve"> </w:t>
      </w:r>
    </w:p>
    <w:sectPr w:rsidR="00782CE3" w:rsidRPr="007D1576" w:rsidSect="00115B01">
      <w:pgSz w:w="11906" w:h="16838" w:code="9"/>
      <w:pgMar w:top="1418" w:right="851" w:bottom="1418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r">
    <w:panose1 w:val="000005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0C2795"/>
    <w:multiLevelType w:val="hybridMultilevel"/>
    <w:tmpl w:val="1B421438"/>
    <w:lvl w:ilvl="0" w:tplc="73F2682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MzI3NTU0szCyNDJV0lEKTi0uzszPAykwqgUAWjILdSwAAAA="/>
  </w:docVars>
  <w:rsids>
    <w:rsidRoot w:val="00B26AEB"/>
    <w:rsid w:val="000C73EE"/>
    <w:rsid w:val="00115B01"/>
    <w:rsid w:val="002C2B7E"/>
    <w:rsid w:val="00532968"/>
    <w:rsid w:val="00552717"/>
    <w:rsid w:val="00560E59"/>
    <w:rsid w:val="00643722"/>
    <w:rsid w:val="006545EE"/>
    <w:rsid w:val="00733D92"/>
    <w:rsid w:val="00746680"/>
    <w:rsid w:val="00782CE3"/>
    <w:rsid w:val="007D1576"/>
    <w:rsid w:val="0088672E"/>
    <w:rsid w:val="00B264D8"/>
    <w:rsid w:val="00B26AEB"/>
    <w:rsid w:val="00B27BED"/>
    <w:rsid w:val="00B81335"/>
    <w:rsid w:val="00B83ABF"/>
    <w:rsid w:val="00BC42F1"/>
    <w:rsid w:val="00C15501"/>
    <w:rsid w:val="00CD6023"/>
    <w:rsid w:val="00D30ADE"/>
    <w:rsid w:val="00E40846"/>
    <w:rsid w:val="00E54F6C"/>
    <w:rsid w:val="00E9565F"/>
    <w:rsid w:val="00EB4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FAE68"/>
  <w15:chartTrackingRefBased/>
  <w15:docId w15:val="{44F3512C-04F5-48AC-9493-954C612E4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Nazani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42F1"/>
    <w:pPr>
      <w:keepNext/>
      <w:keepLines/>
      <w:spacing w:before="240" w:after="0"/>
      <w:jc w:val="center"/>
      <w:outlineLvl w:val="0"/>
    </w:pPr>
    <w:rPr>
      <w:rFonts w:asciiTheme="majorBidi" w:eastAsiaTheme="majorEastAsia" w:hAnsiTheme="majorBidi" w:cs="Zar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42F1"/>
    <w:pPr>
      <w:keepNext/>
      <w:keepLines/>
      <w:spacing w:before="40" w:after="0"/>
      <w:jc w:val="right"/>
      <w:outlineLvl w:val="1"/>
    </w:pPr>
    <w:rPr>
      <w:rFonts w:asciiTheme="majorBidi" w:eastAsiaTheme="majorEastAsia" w:hAnsiTheme="majorBidi" w:cs="Zar"/>
      <w:b/>
      <w:b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42F1"/>
    <w:rPr>
      <w:rFonts w:asciiTheme="majorBidi" w:eastAsiaTheme="majorEastAsia" w:hAnsiTheme="majorBidi" w:cs="Zar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42F1"/>
    <w:rPr>
      <w:rFonts w:asciiTheme="majorBidi" w:eastAsiaTheme="majorEastAsia" w:hAnsiTheme="majorBidi" w:cs="Zar"/>
      <w:b/>
      <w:bCs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560E59"/>
    <w:rPr>
      <w:color w:val="808080"/>
    </w:rPr>
  </w:style>
  <w:style w:type="paragraph" w:styleId="ListParagraph">
    <w:name w:val="List Paragraph"/>
    <w:basedOn w:val="Normal"/>
    <w:uiPriority w:val="34"/>
    <w:qFormat/>
    <w:rsid w:val="00B264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5844F93F3E84A039898B840AE8AB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FF570-6ED9-4218-B76B-69628304C1B6}"/>
      </w:docPartPr>
      <w:docPartBody>
        <w:p w:rsidR="005C799F" w:rsidRDefault="000E7CDD" w:rsidP="000E7CDD">
          <w:pPr>
            <w:pStyle w:val="D5844F93F3E84A039898B840AE8AB3636"/>
          </w:pPr>
          <w:r w:rsidRPr="00872055">
            <w:rPr>
              <w:rStyle w:val="PlaceholderText"/>
            </w:rPr>
            <w:t>Click or tap here enter text.</w:t>
          </w:r>
        </w:p>
      </w:docPartBody>
    </w:docPart>
    <w:docPart>
      <w:docPartPr>
        <w:name w:val="4545FE87C3194F4AADD1C9004F80D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D6059-A600-4B3D-AFD2-DD9A2DA40AD5}"/>
      </w:docPartPr>
      <w:docPartBody>
        <w:p w:rsidR="005C799F" w:rsidRDefault="000E7CDD" w:rsidP="000E7CDD">
          <w:pPr>
            <w:pStyle w:val="4545FE87C3194F4AADD1C9004F80DC9E6"/>
          </w:pPr>
          <w:r w:rsidRPr="008720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E4E39411B1470AA29B90F225426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58D38-8FD8-48BD-9C78-DCEC65FE22E5}"/>
      </w:docPartPr>
      <w:docPartBody>
        <w:p w:rsidR="005C799F" w:rsidRDefault="000E7CDD" w:rsidP="000E7CDD">
          <w:pPr>
            <w:pStyle w:val="09E4E39411B1470AA29B90F225426E946"/>
          </w:pPr>
          <w:r w:rsidRPr="008720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5978C26B6A40E1B8FF740A2F439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D738A-47C5-415B-A7C5-01D1BC3F282E}"/>
      </w:docPartPr>
      <w:docPartBody>
        <w:p w:rsidR="005C799F" w:rsidRDefault="000E7CDD" w:rsidP="000E7CDD">
          <w:pPr>
            <w:pStyle w:val="A65978C26B6A40E1B8FF740A2F43913B6"/>
          </w:pPr>
          <w:r w:rsidRPr="008720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E2039710BB4A739A529C983A2B5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62769-90B5-4976-B037-91E58602D212}"/>
      </w:docPartPr>
      <w:docPartBody>
        <w:p w:rsidR="005C799F" w:rsidRDefault="000E7CDD" w:rsidP="000E7CDD">
          <w:pPr>
            <w:pStyle w:val="7CE2039710BB4A739A529C983A2B54806"/>
          </w:pPr>
          <w:r w:rsidRPr="00872055">
            <w:rPr>
              <w:rStyle w:val="PlaceholderText"/>
            </w:rPr>
            <w:t>Click or tap to enter a date.</w:t>
          </w:r>
        </w:p>
      </w:docPartBody>
    </w:docPart>
    <w:docPart>
      <w:docPartPr>
        <w:name w:val="8BE8A89482774B688E63AE2A7306F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6FE14-B793-4812-8433-BDA2855FB060}"/>
      </w:docPartPr>
      <w:docPartBody>
        <w:p w:rsidR="000E7CDD" w:rsidRDefault="000E7CDD" w:rsidP="000E7CDD">
          <w:pPr>
            <w:pStyle w:val="8BE8A89482774B688E63AE2A7306FE2D7"/>
          </w:pPr>
          <w:r w:rsidRPr="00872055">
            <w:rPr>
              <w:rStyle w:val="PlaceholderText"/>
            </w:rPr>
            <w:t>Click or tap to enter a date.</w:t>
          </w:r>
        </w:p>
      </w:docPartBody>
    </w:docPart>
    <w:docPart>
      <w:docPartPr>
        <w:name w:val="D1516F1159EF48ADB0858CC32D325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A3555-CC51-4A0A-8538-D2C2569727EB}"/>
      </w:docPartPr>
      <w:docPartBody>
        <w:p w:rsidR="0076033A" w:rsidRDefault="000E7CDD" w:rsidP="000E7CDD">
          <w:pPr>
            <w:pStyle w:val="D1516F1159EF48ADB0858CC32D3257BA"/>
          </w:pPr>
          <w:r w:rsidRPr="0087205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r">
    <w:panose1 w:val="000005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5A29"/>
    <w:rsid w:val="00086AA8"/>
    <w:rsid w:val="000E7CDD"/>
    <w:rsid w:val="00437960"/>
    <w:rsid w:val="005C799F"/>
    <w:rsid w:val="0070779A"/>
    <w:rsid w:val="0076033A"/>
    <w:rsid w:val="007C5A29"/>
    <w:rsid w:val="0084766E"/>
    <w:rsid w:val="009C72AB"/>
    <w:rsid w:val="00F43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7CDD"/>
    <w:rPr>
      <w:color w:val="808080"/>
    </w:rPr>
  </w:style>
  <w:style w:type="paragraph" w:customStyle="1" w:styleId="8BE8A89482774B688E63AE2A7306FE2D">
    <w:name w:val="8BE8A89482774B688E63AE2A7306FE2D"/>
    <w:rsid w:val="005C799F"/>
  </w:style>
  <w:style w:type="paragraph" w:customStyle="1" w:styleId="D5844F93F3E84A039898B840AE8AB363">
    <w:name w:val="D5844F93F3E84A039898B840AE8AB36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">
    <w:name w:val="4545FE87C3194F4AADD1C9004F80DC9E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">
    <w:name w:val="09E4E39411B1470AA29B90F225426E9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">
    <w:name w:val="A65978C26B6A40E1B8FF740A2F43913B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">
    <w:name w:val="7CE2039710BB4A739A529C983A2B5480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1">
    <w:name w:val="DC12E6BE3F5B4747AA097DF155F8D81F1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8BE8A89482774B688E63AE2A7306FE2D1">
    <w:name w:val="8BE8A89482774B688E63AE2A7306FE2D1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5844F93F3E84A039898B840AE8AB3631">
    <w:name w:val="D5844F93F3E84A039898B840AE8AB3631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5844F93F3E84A039898B840AE8AB3632">
    <w:name w:val="D5844F93F3E84A039898B840AE8AB3632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2">
    <w:name w:val="4545FE87C3194F4AADD1C9004F80DC9E2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2">
    <w:name w:val="09E4E39411B1470AA29B90F225426E942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2">
    <w:name w:val="A65978C26B6A40E1B8FF740A2F43913B2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1">
    <w:name w:val="7CE2039710BB4A739A529C983A2B54801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">
    <w:name w:val="DC12E6BE3F5B4747AA097DF155F8D81F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EB3B4F4AC3734EFAA638AAE87B0624B5">
    <w:name w:val="EB3B4F4AC3734EFAA638AAE87B0624B5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1">
    <w:name w:val="4545FE87C3194F4AADD1C9004F80DC9E1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1">
    <w:name w:val="09E4E39411B1470AA29B90F225426E941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1">
    <w:name w:val="A65978C26B6A40E1B8FF740A2F43913B1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2">
    <w:name w:val="7CE2039710BB4A739A529C983A2B54802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2">
    <w:name w:val="DC12E6BE3F5B4747AA097DF155F8D81F2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8BE8A89482774B688E63AE2A7306FE2D2">
    <w:name w:val="8BE8A89482774B688E63AE2A7306FE2D2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5844F93F3E84A039898B840AE8AB3633">
    <w:name w:val="D5844F93F3E84A039898B840AE8AB363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3">
    <w:name w:val="4545FE87C3194F4AADD1C9004F80DC9E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3">
    <w:name w:val="09E4E39411B1470AA29B90F225426E94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3">
    <w:name w:val="A65978C26B6A40E1B8FF740A2F43913B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3">
    <w:name w:val="7CE2039710BB4A739A529C983A2B5480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3">
    <w:name w:val="DC12E6BE3F5B4747AA097DF155F8D81F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8BE8A89482774B688E63AE2A7306FE2D3">
    <w:name w:val="8BE8A89482774B688E63AE2A7306FE2D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5844F93F3E84A039898B840AE8AB3634">
    <w:name w:val="D5844F93F3E84A039898B840AE8AB363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4">
    <w:name w:val="4545FE87C3194F4AADD1C9004F80DC9E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4">
    <w:name w:val="09E4E39411B1470AA29B90F225426E94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4">
    <w:name w:val="A65978C26B6A40E1B8FF740A2F43913B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4">
    <w:name w:val="7CE2039710BB4A739A529C983A2B5480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4">
    <w:name w:val="DC12E6BE3F5B4747AA097DF155F8D81F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8BE8A89482774B688E63AE2A7306FE2D4">
    <w:name w:val="8BE8A89482774B688E63AE2A7306FE2D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5844F93F3E84A039898B840AE8AB3635">
    <w:name w:val="D5844F93F3E84A039898B840AE8AB363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5">
    <w:name w:val="4545FE87C3194F4AADD1C9004F80DC9E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5">
    <w:name w:val="09E4E39411B1470AA29B90F225426E94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5">
    <w:name w:val="A65978C26B6A40E1B8FF740A2F43913B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5">
    <w:name w:val="7CE2039710BB4A739A529C983A2B5480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5">
    <w:name w:val="DC12E6BE3F5B4747AA097DF155F8D81F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8BE8A89482774B688E63AE2A7306FE2D5">
    <w:name w:val="8BE8A89482774B688E63AE2A7306FE2D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D5844F93F3E84A039898B840AE8AB3636">
    <w:name w:val="D5844F93F3E84A039898B840AE8AB363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6">
    <w:name w:val="4545FE87C3194F4AADD1C9004F80DC9E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6">
    <w:name w:val="09E4E39411B1470AA29B90F225426E94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6">
    <w:name w:val="A65978C26B6A40E1B8FF740A2F43913B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6">
    <w:name w:val="7CE2039710BB4A739A529C983A2B5480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6">
    <w:name w:val="DC12E6BE3F5B4747AA097DF155F8D81F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8BE8A89482774B688E63AE2A7306FE2D6">
    <w:name w:val="8BE8A89482774B688E63AE2A7306FE2D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D1516F1159EF48ADB0858CC32D3257BA">
    <w:name w:val="D1516F1159EF48ADB0858CC32D3257BA"/>
    <w:rsid w:val="000E7CDD"/>
  </w:style>
  <w:style w:type="paragraph" w:customStyle="1" w:styleId="BD0B55F5AB0C4AE08D423DEE8DDBC4C5">
    <w:name w:val="BD0B55F5AB0C4AE08D423DEE8DDBC4C5"/>
    <w:rsid w:val="000E7CDD"/>
  </w:style>
  <w:style w:type="paragraph" w:customStyle="1" w:styleId="8BE8A89482774B688E63AE2A7306FE2D7">
    <w:name w:val="8BE8A89482774B688E63AE2A7306FE2D7"/>
    <w:rsid w:val="000E7CDD"/>
    <w:rPr>
      <w:rFonts w:ascii="Times New Roman" w:eastAsiaTheme="minorHAnsi" w:hAnsi="Times New Roman" w:cs="B Nazani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srow Zare</dc:creator>
  <cp:keywords/>
  <dc:description/>
  <cp:lastModifiedBy>Materials-Dept 6</cp:lastModifiedBy>
  <cp:revision>9</cp:revision>
  <dcterms:created xsi:type="dcterms:W3CDTF">2023-02-01T06:46:00Z</dcterms:created>
  <dcterms:modified xsi:type="dcterms:W3CDTF">2024-01-10T08:59:00Z</dcterms:modified>
</cp:coreProperties>
</file>